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Chemical Engineer position at [Company Name] in Italy Milan. As a highly motivated and technically proficient chemical engineer with a passion for innovation and sustainable solutions, I am eager to contribute my expertise to your organization while immersing myself in the dynamic industrial landscape of one of Europe’s most vibrant cities.</w:t>
      </w:r>
    </w:p>
    <w:p>
      <w:pPr>
        <w:pStyle w:val="BodyText"/>
      </w:pPr>
      <w:r>
        <w:t xml:space="preserve">With over [X years] of experience in the field, I have developed a strong foundation in chemical process design, optimization, and environmental compliance. My academic background in Chemical Engineering from [University Name] equipped me with both theoretical knowledge and hands-on laboratory skills, while my professional journey has allowed me to refine these capabilities through practical applications in [specific industries or projects]. Whether it’s improving production efficiency, reducing waste, or developing eco-friendly materials, I thrive at the intersection of science and real-world impact. This aligns seamlessly with the opportunities available in Italy Milan, where innovation and sustainability are central to industrial growth.</w:t>
      </w:r>
    </w:p>
    <w:p>
      <w:pPr>
        <w:pStyle w:val="BodyText"/>
      </w:pPr>
      <w:r>
        <w:t xml:space="preserve">One of my key strengths is my ability to adapt to diverse environments while maintaining a focus on precision and problem-solving. In [previous job or project], I led a team to redesign a chemical synthesis process that reduced energy consumption by 20% while increasing output quality. This experience reinforced my commitment to advancing sustainable practices—a value that resonates deeply with the ethos of Italy Milan, where industries are increasingly prioritizing green technologies and regulatory compliance. I am particularly inspired by the city’s role as a hub for advanced manufacturing and research, and I am eager to contribute to its evolving landscape as a Chemical Engineer.</w:t>
      </w:r>
    </w:p>
    <w:p>
      <w:pPr>
        <w:pStyle w:val="BodyText"/>
      </w:pPr>
      <w:r>
        <w:t xml:space="preserve">Italy Milan is not only a cultural gem but also a strategic location for chemical engineering professionals. The region’s emphasis on innovation, coupled with its proximity to major European markets, creates an ideal environment for collaboration and growth. As someone who has always been fascinated by the blend of tradition and modernity in Italian industries, I am excited about the possibility of working alongside experts who share my vision for impactful, sustainable engineering solutions. My fluency in [language(s), if applicable] and my willingness to learn Italian further position me to integrate smoothly into your team and contribute effectively to your projects.</w:t>
      </w:r>
    </w:p>
    <w:p>
      <w:pPr>
        <w:pStyle w:val="BodyText"/>
      </w:pPr>
      <w:r>
        <w:t xml:space="preserve">What sets me apart is my proactive approach to challenges. I am not only comfortable with technical problem-solving but also excel in cross-functional teamwork, project management, and communication. For instance, during a recent initiative in [specific project], I collaborated with environmental scientists and production managers to develop a waste-reduction strategy that exceeded regulatory standards while cutting costs by 15%. This experience underscored my belief that engineering is not just about solving problems but also about creating value for stakeholders, communities, and the environment—a philosophy I would bring to your organization in Italy Milan.</w:t>
      </w:r>
    </w:p>
    <w:p>
      <w:pPr>
        <w:pStyle w:val="BodyText"/>
      </w:pPr>
      <w:r>
        <w:t xml:space="preserve">I am particularly drawn to [Company Name] because of its reputation for [specific company strength, e.g., "cutting-edge research in renewable materials" or "commitment to sustainable industrial practices"]. Your work in [specific project, product, or industry focus] aligns closely with my professional goals and personal values. I am confident that my technical expertise, coupled with my enthusiasm for innovation and collaboration, would make me a valuable asset to your team. Additionally, I am eager to learn from the unique challenges and opportunities present in Italy’s chemical sector, which is known for its precision engineering and high-quality standards.</w:t>
      </w:r>
    </w:p>
    <w:p>
      <w:pPr>
        <w:pStyle w:val="BodyText"/>
      </w:pPr>
      <w:r>
        <w:t xml:space="preserve">As a Chemical Engineer with a global perspective and a deep respect for the Italian approach to craftsmanship and efficiency, I am ready to bring my skills, creativity, and dedication to your organization. I would welcome the opportunity to discuss how my background and aspirations align with the goals of [Company Name] in Italy Milan. Thank you for considering my application. I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Italy Milan</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